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8F387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8F387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8F387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8F387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8F387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8F387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8F387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8F387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8F387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8F387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8F387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8F387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8F387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8F387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8F387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8F387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8F387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8F387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8F387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8F387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8F387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8F387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8F387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8F387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8F387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8F387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8F387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8F387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8F387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8F387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F387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F387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8F387A" w:rsidRPr="00611D77" w:rsidRDefault="008F387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8F387A" w:rsidRPr="00611D77" w:rsidRDefault="008F387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8F387A" w:rsidRPr="00611D77" w:rsidRDefault="008F387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8F387A" w:rsidRPr="00611D77" w:rsidRDefault="008F387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8F387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8F387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8F387A" w:rsidRPr="00611D77" w:rsidRDefault="008F387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8F387A" w:rsidRPr="00611D77" w:rsidRDefault="008F387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8F387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8F387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F387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F387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8F387A" w:rsidRPr="00611D77" w:rsidRDefault="008F387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8F387A" w:rsidRPr="00611D77" w:rsidRDefault="008F387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8F387A" w:rsidRPr="0053194C" w:rsidRDefault="008F387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8F387A" w:rsidRPr="0053194C" w:rsidRDefault="008F387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w:t>
      </w:r>
      <w:proofErr w:type="spellStart"/>
      <w:r>
        <w:t>ain</w:t>
      </w:r>
      <w:proofErr w:type="spellEnd"/>
      <w:r>
        <w:t xml:space="preserve">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8F387A" w:rsidRPr="00611D77" w:rsidRDefault="008F387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8F387A" w:rsidRPr="00611D77" w:rsidRDefault="008F387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8F387A" w:rsidRPr="00611D77" w:rsidRDefault="008F387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8F387A" w:rsidRPr="00611D77" w:rsidRDefault="008F387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8F387A" w:rsidRPr="00611D77" w:rsidRDefault="008F387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8F387A" w:rsidRPr="00611D77" w:rsidRDefault="008F387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8F387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F387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w:t>
      </w:r>
      <w:proofErr w:type="spellStart"/>
      <w:r>
        <w:t>rrect</w:t>
      </w:r>
      <w:proofErr w:type="spellEnd"/>
      <w:r>
        <w:t xml:space="preserve"> domain. This means translating Amharic text to Amharic using English to Amharic translator since the input is Amharic the network should make no change.</w:t>
      </w:r>
    </w:p>
    <w:p w14:paraId="5F25D18F" w14:textId="2F50C0E1" w:rsidR="002B25F8" w:rsidRPr="00CC024F" w:rsidRDefault="008F387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8F387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F387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F387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8F387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8F387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8F387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23D6E9FD"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7041CE0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Combine the above two los</w:t>
      </w:r>
      <w:r w:rsidR="001D46F0">
        <w:t>se</w:t>
      </w:r>
      <w:r w:rsidR="005548C8">
        <w:t>s</w:t>
      </w:r>
      <w:r w:rsidR="001D46F0">
        <w:t xml:space="preserve"> of</w:t>
      </w:r>
      <w:r w:rsidR="005548C8">
        <w:t xml:space="preserve"> our model</w:t>
      </w:r>
      <w:r w:rsidR="006155B3">
        <w:t>.</w:t>
      </w:r>
      <w:r w:rsidR="005548C8">
        <w:t xml:space="preserve"> </w:t>
      </w:r>
    </w:p>
    <w:p w14:paraId="4FA6071E" w14:textId="7ECD13CD"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ReCycle-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Cycle GAN.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515BBA6D" w14:textId="735C8B53" w:rsidR="008F387A" w:rsidRDefault="008F387A" w:rsidP="00452483">
      <w:r>
        <w:lastRenderedPageBreak/>
        <w:t xml:space="preserve">Our framework sill have limitation </w:t>
      </w:r>
    </w:p>
    <w:p w14:paraId="3FD76DE8" w14:textId="01D125DC" w:rsidR="00851C68" w:rsidRDefault="00851C68" w:rsidP="00452483">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316FFCCA"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3041A514" w:rsidR="00FE5808" w:rsidRDefault="00DB59ED" w:rsidP="00F61D5B">
            <w:r>
              <w:rPr>
                <w:noProof/>
              </w:rPr>
              <w:drawing>
                <wp:anchor distT="0" distB="0" distL="114300" distR="114300" simplePos="0" relativeHeight="251824128" behindDoc="0" locked="0" layoutInCell="1" allowOverlap="1" wp14:anchorId="4741BC63" wp14:editId="74452689">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CE228" w14:textId="77777777" w:rsidR="005C66D6" w:rsidRDefault="005C66D6" w:rsidP="006C5C4D">
      <w:pPr>
        <w:spacing w:after="0" w:line="240" w:lineRule="auto"/>
      </w:pPr>
      <w:r>
        <w:separator/>
      </w:r>
    </w:p>
  </w:endnote>
  <w:endnote w:type="continuationSeparator" w:id="0">
    <w:p w14:paraId="4A6041B2" w14:textId="77777777" w:rsidR="005C66D6" w:rsidRDefault="005C66D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F387A" w:rsidRDefault="008F387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F387A" w:rsidRDefault="008F38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F387A" w:rsidRDefault="008F387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F387A" w:rsidRDefault="008F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02A1F" w14:textId="77777777" w:rsidR="005C66D6" w:rsidRDefault="005C66D6" w:rsidP="006C5C4D">
      <w:pPr>
        <w:spacing w:after="0" w:line="240" w:lineRule="auto"/>
      </w:pPr>
      <w:r>
        <w:separator/>
      </w:r>
    </w:p>
  </w:footnote>
  <w:footnote w:type="continuationSeparator" w:id="0">
    <w:p w14:paraId="73AD127E" w14:textId="77777777" w:rsidR="005C66D6" w:rsidRDefault="005C66D6" w:rsidP="006C5C4D">
      <w:pPr>
        <w:spacing w:after="0" w:line="240" w:lineRule="auto"/>
      </w:pPr>
      <w:r>
        <w:continuationSeparator/>
      </w:r>
    </w:p>
  </w:footnote>
  <w:footnote w:id="1">
    <w:p w14:paraId="477C4AEB" w14:textId="38FA7075" w:rsidR="008F387A" w:rsidRDefault="008F387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F387A" w:rsidRPr="0087636F" w:rsidRDefault="008F387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F387A" w:rsidRDefault="008F387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8F387A" w:rsidRDefault="008F387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8F387A" w:rsidRDefault="008F387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8F387A" w:rsidRDefault="008F387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8F387A" w:rsidRDefault="008F387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46F0"/>
    <w:rsid w:val="001D669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387A"/>
    <w:rsid w:val="008F4559"/>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2D6F"/>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74</Pages>
  <Words>43701</Words>
  <Characters>249102</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70</cp:revision>
  <cp:lastPrinted>2020-08-29T09:53:00Z</cp:lastPrinted>
  <dcterms:created xsi:type="dcterms:W3CDTF">2020-09-15T13:42:00Z</dcterms:created>
  <dcterms:modified xsi:type="dcterms:W3CDTF">2020-09-20T14:5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